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dad-2-lección-3-problemas-de-práctica"/>
      <w:r>
        <w:t xml:space="preserve">Unidad 2 Lección 3 Problemas de práctica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8:54Z</dcterms:created>
  <dcterms:modified xsi:type="dcterms:W3CDTF">2021-06-30T20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LTbXawxKhTpFgTmD6TCCdNN+EWyq2LRafvZfwDu8XYKjzioUbSpKUU5KpnK9H2KiAD/5LGgurePH+goUCMSAg==</vt:lpwstr>
  </property>
</Properties>
</file>